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DD9" w:rsidRPr="00EB5434" w:rsidRDefault="000A0DD9" w:rsidP="000A0DD9">
      <w:pPr>
        <w:jc w:val="center"/>
        <w:rPr>
          <w:rFonts w:ascii="Times New Roman" w:hAnsi="Times New Roman" w:cs="Times New Roman"/>
          <w:b/>
          <w:sz w:val="28"/>
          <w:u w:val="single"/>
        </w:rPr>
      </w:pPr>
      <w:bookmarkStart w:id="0" w:name="_GoBack"/>
      <w:bookmarkEnd w:id="0"/>
      <w:r w:rsidRPr="00EB5434">
        <w:rPr>
          <w:rFonts w:ascii="Times New Roman" w:hAnsi="Times New Roman" w:cs="Times New Roman"/>
          <w:b/>
          <w:sz w:val="28"/>
          <w:u w:val="single"/>
        </w:rPr>
        <w:t>Supplementary Information</w:t>
      </w:r>
    </w:p>
    <w:p w:rsidR="000A0DD9" w:rsidRDefault="000A0DD9" w:rsidP="000A0DD9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9F1C18" w:rsidRPr="009148C3" w:rsidRDefault="009F1C18" w:rsidP="009F1C18">
      <w:pPr>
        <w:spacing w:line="360" w:lineRule="auto"/>
        <w:jc w:val="center"/>
        <w:rPr>
          <w:rFonts w:ascii="Times New Roman" w:hAnsi="Times New Roman" w:cs="Times New Roman"/>
          <w:b/>
          <w:szCs w:val="24"/>
        </w:rPr>
      </w:pPr>
      <w:r w:rsidRPr="009148C3">
        <w:rPr>
          <w:rFonts w:ascii="Times New Roman" w:hAnsi="Times New Roman" w:cs="Times New Roman"/>
          <w:b/>
          <w:sz w:val="24"/>
          <w:szCs w:val="24"/>
        </w:rPr>
        <w:t>On the effect of Re addition on microstruct</w:t>
      </w:r>
      <w:r>
        <w:rPr>
          <w:rFonts w:ascii="Times New Roman" w:hAnsi="Times New Roman" w:cs="Times New Roman"/>
          <w:b/>
          <w:sz w:val="24"/>
          <w:szCs w:val="24"/>
        </w:rPr>
        <w:t xml:space="preserve">ural evolution of a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CoN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-based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</w:t>
      </w:r>
      <w:r w:rsidRPr="009148C3">
        <w:rPr>
          <w:rFonts w:ascii="Times New Roman" w:hAnsi="Times New Roman" w:cs="Times New Roman"/>
          <w:b/>
          <w:sz w:val="24"/>
          <w:szCs w:val="24"/>
        </w:rPr>
        <w:t>uperalloy</w:t>
      </w:r>
      <w:proofErr w:type="spellEnd"/>
    </w:p>
    <w:p w:rsidR="00AD08BE" w:rsidRPr="0018349C" w:rsidRDefault="00AD08BE" w:rsidP="00AD08BE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8349C">
        <w:rPr>
          <w:rFonts w:ascii="Times New Roman" w:hAnsi="Times New Roman" w:cs="Times New Roman"/>
          <w:color w:val="000000" w:themeColor="text1"/>
          <w:sz w:val="24"/>
          <w:szCs w:val="24"/>
        </w:rPr>
        <w:t>P. Pandey</w:t>
      </w:r>
      <w:r w:rsidRPr="0018349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="00FC49E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*</w:t>
      </w:r>
      <w:r w:rsidRPr="0018349C">
        <w:rPr>
          <w:rFonts w:ascii="Times New Roman" w:hAnsi="Times New Roman" w:cs="Times New Roman"/>
          <w:color w:val="000000" w:themeColor="text1"/>
          <w:sz w:val="24"/>
          <w:szCs w:val="24"/>
        </w:rPr>
        <w:t>, A. K. Sawant</w:t>
      </w:r>
      <w:r w:rsidRPr="0018349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366573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Pr="0018349C">
        <w:rPr>
          <w:rFonts w:ascii="Times New Roman" w:hAnsi="Times New Roman" w:cs="Times New Roman"/>
          <w:color w:val="000000" w:themeColor="text1"/>
          <w:sz w:val="24"/>
          <w:szCs w:val="24"/>
        </w:rPr>
        <w:t>. Nithin</w:t>
      </w:r>
      <w:r w:rsidRPr="0018349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1834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Z. </w:t>
      </w:r>
      <w:r w:rsidRPr="000A4B69">
        <w:rPr>
          <w:rFonts w:ascii="Times New Roman" w:hAnsi="Times New Roman" w:cs="Times New Roman"/>
          <w:color w:val="000000" w:themeColor="text1"/>
          <w:sz w:val="24"/>
          <w:szCs w:val="24"/>
        </w:rPr>
        <w:t>Peng</w:t>
      </w:r>
      <w:r w:rsidRPr="000A4B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0A4B69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18349C">
        <w:rPr>
          <w:rFonts w:ascii="Times New Roman" w:hAnsi="Times New Roman" w:cs="Times New Roman"/>
          <w:color w:val="000000" w:themeColor="text1"/>
          <w:sz w:val="24"/>
          <w:szCs w:val="24"/>
        </w:rPr>
        <w:t>. K. Makineni</w:t>
      </w:r>
      <w:r w:rsidR="00452EFA" w:rsidRPr="00452EFA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proofErr w:type="gramStart"/>
      <w:r w:rsidR="00452EFA" w:rsidRPr="00452EFA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,</w:t>
      </w:r>
      <w:r w:rsidRPr="0018349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proofErr w:type="gramEnd"/>
      <w:r w:rsidR="00FC49E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*</w:t>
      </w:r>
      <w:r w:rsidRPr="0018349C">
        <w:rPr>
          <w:rFonts w:ascii="Times New Roman" w:hAnsi="Times New Roman" w:cs="Times New Roman"/>
          <w:color w:val="000000" w:themeColor="text1"/>
          <w:sz w:val="24"/>
          <w:szCs w:val="24"/>
        </w:rPr>
        <w:t>, B. Gault</w:t>
      </w:r>
      <w:r w:rsidRPr="0018349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r w:rsidRPr="0018349C">
        <w:rPr>
          <w:rFonts w:ascii="Times New Roman" w:hAnsi="Times New Roman" w:cs="Times New Roman"/>
          <w:color w:val="000000" w:themeColor="text1"/>
          <w:sz w:val="24"/>
          <w:szCs w:val="24"/>
        </w:rPr>
        <w:t>, K. Chattopadhyay</w:t>
      </w:r>
      <w:r w:rsidRPr="0018349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="00FC49E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*</w:t>
      </w:r>
    </w:p>
    <w:p w:rsidR="009F1C18" w:rsidRPr="0037396E" w:rsidRDefault="009F1C18" w:rsidP="009F1C18">
      <w:pPr>
        <w:pStyle w:val="NoSpacing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37396E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37396E">
        <w:rPr>
          <w:rFonts w:ascii="Times New Roman" w:hAnsi="Times New Roman" w:cs="Times New Roman"/>
          <w:color w:val="000000" w:themeColor="text1"/>
          <w:sz w:val="24"/>
          <w:szCs w:val="24"/>
        </w:rPr>
        <w:t>Department of Materials Engineering, Indian Institute of Science, Bangalore 560012, India.</w:t>
      </w:r>
      <w:proofErr w:type="gramEnd"/>
    </w:p>
    <w:p w:rsidR="009F1C18" w:rsidRPr="00BF1F0D" w:rsidRDefault="009F1C18" w:rsidP="009F1C18">
      <w:pPr>
        <w:pStyle w:val="NoSpacing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7396E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r w:rsidRPr="0037396E">
        <w:rPr>
          <w:rFonts w:ascii="Times New Roman" w:hAnsi="Times New Roman" w:cs="Times New Roman"/>
          <w:color w:val="000000" w:themeColor="text1"/>
          <w:sz w:val="24"/>
          <w:szCs w:val="24"/>
        </w:rPr>
        <w:t>Department of Microstructure Physics and Alloy 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sign, Max-Planck-Institute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für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Eisenforschung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, 40237 Düsseldorf, Germany</w:t>
      </w:r>
    </w:p>
    <w:p w:rsidR="00EB5434" w:rsidRDefault="00EB5434" w:rsidP="00EB5434">
      <w:pPr>
        <w:pStyle w:val="NoSpacing"/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*Corresponding Authors: </w:t>
      </w:r>
      <w:hyperlink r:id="rId8" w:history="1">
        <w:r w:rsidRPr="00D8648C">
          <w:rPr>
            <w:rStyle w:val="Hyperlink"/>
            <w:rFonts w:ascii="Times New Roman" w:hAnsi="Times New Roman" w:cs="Times New Roman"/>
            <w:sz w:val="24"/>
            <w:szCs w:val="24"/>
          </w:rPr>
          <w:t>prafull1011@gmail.com</w:t>
        </w:r>
      </w:hyperlink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PP), </w:t>
      </w:r>
      <w:hyperlink r:id="rId9" w:history="1">
        <w:r w:rsidRPr="00D8648C">
          <w:rPr>
            <w:rStyle w:val="Hyperlink"/>
            <w:rFonts w:ascii="Times New Roman" w:hAnsi="Times New Roman" w:cs="Times New Roman"/>
            <w:sz w:val="24"/>
            <w:szCs w:val="24"/>
          </w:rPr>
          <w:t>sk.makineni@mpie.de</w:t>
        </w:r>
      </w:hyperlink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SKM), </w:t>
      </w:r>
      <w:hyperlink r:id="rId10" w:history="1">
        <w:r w:rsidRPr="00D8648C">
          <w:rPr>
            <w:rStyle w:val="Hyperlink"/>
            <w:rFonts w:ascii="Times New Roman" w:hAnsi="Times New Roman" w:cs="Times New Roman"/>
            <w:sz w:val="24"/>
            <w:szCs w:val="24"/>
          </w:rPr>
          <w:t>kamanio@iisc.ac.in</w:t>
        </w:r>
      </w:hyperlink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KC)</w:t>
      </w:r>
    </w:p>
    <w:p w:rsidR="00EB5434" w:rsidRDefault="00EB5434" w:rsidP="002E630D">
      <w:pPr>
        <w:rPr>
          <w:rFonts w:ascii="Times New Roman" w:hAnsi="Times New Roman" w:cs="Times New Roman"/>
          <w:b/>
          <w:sz w:val="24"/>
        </w:rPr>
      </w:pPr>
    </w:p>
    <w:p w:rsidR="009F1C18" w:rsidRDefault="009F1C18"/>
    <w:p w:rsidR="009F1C18" w:rsidRPr="0004471A" w:rsidRDefault="00123C6C" w:rsidP="0004471A">
      <w:pPr>
        <w:spacing w:line="276" w:lineRule="auto"/>
        <w:jc w:val="both"/>
        <w:rPr>
          <w:rFonts w:ascii="Times New Roman" w:hAnsi="Times New Roman" w:cs="Times New Roman"/>
          <w:b/>
          <w:sz w:val="20"/>
        </w:rPr>
      </w:pPr>
      <w:r>
        <w:rPr>
          <w:rFonts w:ascii="Times New Roman" w:eastAsia="Calibri" w:hAnsi="Times New Roman" w:cs="Times New Roman"/>
          <w:b/>
          <w:color w:val="000000" w:themeColor="text1"/>
          <w:kern w:val="24"/>
          <w:sz w:val="24"/>
          <w:szCs w:val="36"/>
        </w:rPr>
        <w:t>Figure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="000233C5">
        <w:rPr>
          <w:rFonts w:ascii="Times New Roman" w:hAnsi="Times New Roman" w:cs="Times New Roman"/>
          <w:b/>
          <w:sz w:val="24"/>
        </w:rPr>
        <w:t>S1</w:t>
      </w:r>
      <w:r w:rsidR="007779E0" w:rsidRPr="007779E0">
        <w:rPr>
          <w:rFonts w:ascii="Times New Roman" w:hAnsi="Times New Roman" w:cs="Times New Roman"/>
          <w:b/>
          <w:sz w:val="24"/>
        </w:rPr>
        <w:t>:</w:t>
      </w:r>
      <w:r w:rsidR="007779E0">
        <w:rPr>
          <w:rFonts w:ascii="Times New Roman" w:hAnsi="Times New Roman" w:cs="Times New Roman"/>
          <w:b/>
          <w:sz w:val="24"/>
        </w:rPr>
        <w:t xml:space="preserve"> </w:t>
      </w:r>
      <w:r w:rsidR="0004471A" w:rsidRPr="0004471A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2"/>
        </w:rPr>
        <w:t xml:space="preserve">The proximity histogram plot showing composition profiles across the </w:t>
      </w:r>
      <w:r w:rsidR="0004471A" w:rsidRPr="0004471A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2"/>
        </w:rPr>
        <w:sym w:font="Symbol" w:char="F067"/>
      </w:r>
      <w:r w:rsidR="0004471A" w:rsidRPr="0004471A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2"/>
        </w:rPr>
        <w:t>/</w:t>
      </w:r>
      <w:r w:rsidR="0004471A" w:rsidRPr="0004471A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2"/>
        </w:rPr>
        <w:sym w:font="Symbol" w:char="F067"/>
      </w:r>
      <w:r w:rsidR="0004471A" w:rsidRPr="0004471A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2"/>
        </w:rPr>
        <w:sym w:font="Symbol" w:char="F0A2"/>
      </w:r>
      <w:r w:rsidR="0004471A" w:rsidRPr="0004471A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2"/>
        </w:rPr>
        <w:t xml:space="preserve"> interface for Co and Ni</w:t>
      </w:r>
      <w:r w:rsidR="0004471A" w:rsidRPr="0004471A">
        <w:rPr>
          <w:rFonts w:ascii="Times New Roman" w:hAnsi="Times New Roman" w:cs="Times New Roman"/>
          <w:b/>
          <w:sz w:val="20"/>
        </w:rPr>
        <w:t xml:space="preserve"> </w:t>
      </w:r>
      <w:r w:rsidR="0004471A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2"/>
        </w:rPr>
        <w:t>for the</w:t>
      </w:r>
      <w:r w:rsidR="0004471A" w:rsidRPr="0004471A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2"/>
        </w:rPr>
        <w:t xml:space="preserve"> Co-30Ni-10Al-5Mo-2Nb-2Re</w:t>
      </w:r>
      <w:r w:rsidR="00D02B17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2"/>
        </w:rPr>
        <w:t xml:space="preserve"> (</w:t>
      </w:r>
      <w:r w:rsidR="0028655B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2"/>
        </w:rPr>
        <w:t>2Nb2Re)</w:t>
      </w:r>
      <w:r w:rsidR="0004471A" w:rsidRPr="0004471A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2"/>
        </w:rPr>
        <w:t xml:space="preserve"> alloy subjected </w:t>
      </w:r>
      <w:r w:rsidR="0004471A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2"/>
        </w:rPr>
        <w:t xml:space="preserve">to aging at 900 </w:t>
      </w:r>
      <w:r w:rsidR="0004471A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2"/>
        </w:rPr>
        <w:sym w:font="Symbol" w:char="F0B0"/>
      </w:r>
      <w:r w:rsidR="0004471A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2"/>
        </w:rPr>
        <w:t xml:space="preserve">C for 50 hours. </w:t>
      </w:r>
      <w:r w:rsidR="0004471A" w:rsidRPr="0004471A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2"/>
        </w:rPr>
        <w:t xml:space="preserve"> </w:t>
      </w:r>
    </w:p>
    <w:p w:rsidR="009F1C18" w:rsidRDefault="009F1C18"/>
    <w:p w:rsidR="009F1C18" w:rsidRDefault="000773E8">
      <w:r w:rsidRPr="00423B2E">
        <w:rPr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1A0A38B9" wp14:editId="152ECDAD">
                <wp:simplePos x="0" y="0"/>
                <wp:positionH relativeFrom="column">
                  <wp:posOffset>914400</wp:posOffset>
                </wp:positionH>
                <wp:positionV relativeFrom="paragraph">
                  <wp:posOffset>87406</wp:posOffset>
                </wp:positionV>
                <wp:extent cx="3657600" cy="2743200"/>
                <wp:effectExtent l="0" t="0" r="0" b="0"/>
                <wp:wrapNone/>
                <wp:docPr id="3" name="Group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3657600" cy="2743200"/>
                          <a:chOff x="0" y="0"/>
                          <a:chExt cx="4025012" cy="3020338"/>
                        </a:xfrm>
                      </wpg:grpSpPr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391" t="8767" r="4575" b="3927"/>
                          <a:stretch/>
                        </pic:blipFill>
                        <pic:spPr>
                          <a:xfrm>
                            <a:off x="0" y="0"/>
                            <a:ext cx="4025012" cy="302033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" name="TextBox 5"/>
                        <wps:cNvSpPr txBox="1"/>
                        <wps:spPr>
                          <a:xfrm>
                            <a:off x="3235873" y="770572"/>
                            <a:ext cx="325635" cy="51177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0773E8" w:rsidRDefault="000773E8" w:rsidP="000773E8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Symbol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48"/>
                                  <w:szCs w:val="48"/>
                                </w:rPr>
                                <w:sym w:font="Symbol" w:char="F067"/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22" name="TextBox 6"/>
                        <wps:cNvSpPr txBox="1"/>
                        <wps:spPr>
                          <a:xfrm>
                            <a:off x="926789" y="770572"/>
                            <a:ext cx="495440" cy="51177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0773E8" w:rsidRDefault="000773E8" w:rsidP="000773E8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Symbol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48"/>
                                  <w:szCs w:val="48"/>
                                </w:rPr>
                                <w:sym w:font="Symbol" w:char="F067"/>
                              </w:r>
                              <w:r>
                                <w:rPr>
                                  <w:rFonts w:asciiTheme="minorHAnsi" w:hAnsi="Symbol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48"/>
                                  <w:szCs w:val="48"/>
                                </w:rPr>
                                <w:sym w:font="Symbol" w:char="F0A2"/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29" name="Straight Connector 29"/>
                        <wps:cNvCnPr/>
                        <wps:spPr>
                          <a:xfrm flipV="1">
                            <a:off x="2228773" y="103232"/>
                            <a:ext cx="0" cy="2473831"/>
                          </a:xfrm>
                          <a:prstGeom prst="line">
                            <a:avLst/>
                          </a:prstGeom>
                          <a:noFill/>
                          <a:ln w="28575" cap="flat" cmpd="sng" algn="ctr">
                            <a:solidFill>
                              <a:srgbClr val="7030A0"/>
                            </a:solidFill>
                            <a:prstDash val="sysDot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w15="http://schemas.microsoft.com/office/word/2012/wordml">
            <w:pict>
              <v:group w14:anchorId="1A0A38B9" id="Group 10" o:spid="_x0000_s1026" style="position:absolute;margin-left:1in;margin-top:6.9pt;width:4in;height:3in;z-index:251660288;mso-width-relative:margin;mso-height-relative:margin" coordsize="40250,3020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38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ory2S8t3tpS+2RGVjHIyMARjgqQQfcEEVL&#10;RQB5H+x5+wt+yt+wN8OLz4TfslfCS38I6DqOsS6rqFrHqV3eS3V5IqI80k93LLNIdsaKNzkALgAV&#10;64vS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">
                <o:lock v:ext="edit" aspectratio="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" o:spid="_x0000_s1027" type="#_x0000_t75" style="position:absolute;width:40250;height:302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">
                  <v:imagedata r:id="rId12" o:title="" croptop="5746f" cropbottom="2574f" cropleft="4188f" cropright="2998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5" o:spid="_x0000_s1028" type="#_x0000_t202" style="position:absolute;left:32358;top:7705;width:3257;height:51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" filled="f" stroked="f">
                  <v:textbox style="mso-fit-shape-to-text:t">
                    <w:txbxContent>
                      <w:p w:rsidR="000773E8" w:rsidRDefault="000773E8" w:rsidP="000773E8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Symbol" w:cstheme="minorBidi"/>
                            <w:b/>
                            <w:bCs/>
                            <w:color w:val="000000" w:themeColor="text1"/>
                            <w:kern w:val="24"/>
                            <w:sz w:val="48"/>
                            <w:szCs w:val="48"/>
                          </w:rPr>
                          <w:sym w:font="Symbol" w:char="F067"/>
                        </w:r>
                      </w:p>
                    </w:txbxContent>
                  </v:textbox>
                </v:shape>
                <v:shape id="TextBox 6" o:spid="_x0000_s1029" type="#_x0000_t202" style="position:absolute;left:9267;top:7705;width:4955;height:51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" filled="f" stroked="f">
                  <v:textbox style="mso-fit-shape-to-text:t">
                    <w:txbxContent>
                      <w:p w:rsidR="000773E8" w:rsidRDefault="000773E8" w:rsidP="000773E8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Symbol" w:cstheme="minorBidi"/>
                            <w:b/>
                            <w:bCs/>
                            <w:color w:val="000000" w:themeColor="text1"/>
                            <w:kern w:val="24"/>
                            <w:sz w:val="48"/>
                            <w:szCs w:val="48"/>
                          </w:rPr>
                          <w:sym w:font="Symbol" w:char="F067"/>
                        </w:r>
                        <w:r>
                          <w:rPr>
                            <w:rFonts w:asciiTheme="minorHAnsi" w:hAnsi="Symbol" w:cstheme="minorBidi"/>
                            <w:b/>
                            <w:bCs/>
                            <w:color w:val="000000" w:themeColor="text1"/>
                            <w:kern w:val="24"/>
                            <w:sz w:val="48"/>
                            <w:szCs w:val="48"/>
                          </w:rPr>
                          <w:sym w:font="Symbol" w:char="F0A2"/>
                        </w:r>
                      </w:p>
                    </w:txbxContent>
                  </v:textbox>
                </v:shape>
                <v:line id="Straight Connector 29" o:spid="_x0000_s1030" style="position:absolute;flip:y;visibility:visible;mso-wrap-style:square" from="22287,1032" to="22287,257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" strokecolor="#7030a0" strokeweight="2.25pt">
                  <v:stroke dashstyle="1 1" joinstyle="miter"/>
                </v:line>
              </v:group>
            </w:pict>
          </mc:Fallback>
        </mc:AlternateContent>
      </w:r>
    </w:p>
    <w:p w:rsidR="009F1C18" w:rsidRDefault="009F1C18"/>
    <w:p w:rsidR="009F1C18" w:rsidRDefault="009F1C18"/>
    <w:p w:rsidR="009F1C18" w:rsidRDefault="009F1C18"/>
    <w:p w:rsidR="009F1C18" w:rsidRDefault="009F1C18"/>
    <w:p w:rsidR="009F1C18" w:rsidRDefault="009F1C18"/>
    <w:p w:rsidR="009F1C18" w:rsidRDefault="009F1C18"/>
    <w:p w:rsidR="009F1C18" w:rsidRDefault="009F1C18"/>
    <w:p w:rsidR="009F1C18" w:rsidRDefault="009F1C18"/>
    <w:p w:rsidR="009F1C18" w:rsidRDefault="009F1C18"/>
    <w:p w:rsidR="009F1C18" w:rsidRDefault="009F1C18"/>
    <w:p w:rsidR="009F1C18" w:rsidRDefault="009F1C18"/>
    <w:p w:rsidR="009F1C18" w:rsidRDefault="009F1C18"/>
    <w:p w:rsidR="00A6260F" w:rsidRPr="00A6260F" w:rsidRDefault="00A6260F" w:rsidP="00A6260F">
      <w:pPr>
        <w:pStyle w:val="NormalWeb"/>
        <w:spacing w:before="0" w:beforeAutospacing="0" w:after="160" w:afterAutospacing="0" w:line="276" w:lineRule="auto"/>
        <w:jc w:val="both"/>
        <w:rPr>
          <w:sz w:val="18"/>
        </w:rPr>
      </w:pPr>
      <w:r w:rsidRPr="00B3058D">
        <w:rPr>
          <w:noProof/>
          <w:lang w:val="en-IN" w:eastAsia="en-IN"/>
        </w:rPr>
        <w:lastRenderedPageBreak/>
        <w:drawing>
          <wp:anchor distT="0" distB="0" distL="114300" distR="114300" simplePos="0" relativeHeight="251639808" behindDoc="1" locked="0" layoutInCell="1" allowOverlap="1" wp14:anchorId="5AB84A9E" wp14:editId="6B1387F5">
            <wp:simplePos x="0" y="0"/>
            <wp:positionH relativeFrom="margin">
              <wp:align>right</wp:align>
            </wp:positionH>
            <wp:positionV relativeFrom="paragraph">
              <wp:posOffset>1309370</wp:posOffset>
            </wp:positionV>
            <wp:extent cx="5943600" cy="4617720"/>
            <wp:effectExtent l="0" t="0" r="0" b="0"/>
            <wp:wrapTight wrapText="bothSides">
              <wp:wrapPolygon edited="0">
                <wp:start x="0" y="0"/>
                <wp:lineTo x="0" y="21475"/>
                <wp:lineTo x="21531" y="21475"/>
                <wp:lineTo x="21531" y="0"/>
                <wp:lineTo x="0" y="0"/>
              </wp:wrapPolygon>
            </wp:wrapTight>
            <wp:docPr id="4" name="Picture 4" descr="C:\Users\Prafull Pandey\Desktop\Re Manuscript\Images\S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rafull Pandey\Desktop\Re Manuscript\Images\S2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1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3C6C">
        <w:rPr>
          <w:rFonts w:eastAsia="Calibri"/>
          <w:b/>
          <w:color w:val="000000" w:themeColor="text1"/>
          <w:kern w:val="24"/>
          <w:szCs w:val="36"/>
        </w:rPr>
        <w:t>Figure</w:t>
      </w:r>
      <w:r w:rsidR="00123C6C">
        <w:rPr>
          <w:b/>
        </w:rPr>
        <w:t xml:space="preserve"> </w:t>
      </w:r>
      <w:r w:rsidR="000233C5">
        <w:rPr>
          <w:b/>
        </w:rPr>
        <w:t>S2</w:t>
      </w:r>
      <w:r w:rsidR="00B3058D">
        <w:rPr>
          <w:b/>
        </w:rPr>
        <w:t xml:space="preserve">: </w:t>
      </w:r>
      <w:r w:rsidRPr="00A6260F">
        <w:rPr>
          <w:rFonts w:eastAsia="Calibri"/>
          <w:color w:val="000000" w:themeColor="text1"/>
          <w:kern w:val="24"/>
          <w:szCs w:val="36"/>
        </w:rPr>
        <w:t>Change</w:t>
      </w:r>
      <w:r w:rsidRPr="00A6260F">
        <w:rPr>
          <w:rFonts w:eastAsia="Calibri"/>
          <w:b/>
          <w:bCs/>
          <w:color w:val="000000" w:themeColor="text1"/>
          <w:kern w:val="24"/>
          <w:szCs w:val="36"/>
        </w:rPr>
        <w:t xml:space="preserve"> </w:t>
      </w:r>
      <w:r w:rsidRPr="00A6260F">
        <w:rPr>
          <w:rFonts w:eastAsia="Calibri"/>
          <w:color w:val="000000" w:themeColor="text1"/>
          <w:kern w:val="24"/>
          <w:szCs w:val="36"/>
        </w:rPr>
        <w:t xml:space="preserve">in the </w:t>
      </w:r>
      <w:r w:rsidR="000A0DD9">
        <w:rPr>
          <w:rFonts w:eastAsia="Calibri"/>
          <w:color w:val="000000" w:themeColor="text1"/>
          <w:kern w:val="24"/>
          <w:szCs w:val="36"/>
        </w:rPr>
        <w:t xml:space="preserve">probability </w:t>
      </w:r>
      <w:r w:rsidRPr="00A6260F">
        <w:rPr>
          <w:rFonts w:eastAsia="Calibri"/>
          <w:color w:val="000000" w:themeColor="text1"/>
          <w:kern w:val="24"/>
          <w:szCs w:val="36"/>
        </w:rPr>
        <w:t xml:space="preserve">distribution </w:t>
      </w:r>
      <w:r w:rsidR="000A0DD9">
        <w:rPr>
          <w:rFonts w:eastAsia="Calibri"/>
          <w:color w:val="000000" w:themeColor="text1"/>
          <w:kern w:val="24"/>
          <w:szCs w:val="36"/>
        </w:rPr>
        <w:t xml:space="preserve">function (PDF) </w:t>
      </w:r>
      <w:r w:rsidRPr="00A6260F">
        <w:rPr>
          <w:rFonts w:eastAsia="Calibri"/>
          <w:color w:val="000000" w:themeColor="text1"/>
          <w:kern w:val="24"/>
          <w:szCs w:val="36"/>
        </w:rPr>
        <w:t>of</w:t>
      </w:r>
      <w:r w:rsidRPr="00A6260F">
        <w:rPr>
          <w:rFonts w:eastAsia="Calibri"/>
          <w:b/>
          <w:bCs/>
          <w:color w:val="000000" w:themeColor="text1"/>
          <w:kern w:val="24"/>
          <w:szCs w:val="36"/>
        </w:rPr>
        <w:t xml:space="preserve"> </w:t>
      </w:r>
      <w:r w:rsidRPr="00A6260F">
        <w:rPr>
          <w:rFonts w:eastAsia="Calibri"/>
          <w:color w:val="000000" w:themeColor="text1"/>
          <w:kern w:val="24"/>
          <w:szCs w:val="36"/>
        </w:rPr>
        <w:t>aspect ratio</w:t>
      </w:r>
      <w:r w:rsidR="000A0DD9">
        <w:rPr>
          <w:rFonts w:eastAsia="Calibri"/>
          <w:color w:val="000000" w:themeColor="text1"/>
          <w:kern w:val="24"/>
          <w:szCs w:val="36"/>
        </w:rPr>
        <w:t>s</w:t>
      </w:r>
      <w:r w:rsidRPr="00A6260F">
        <w:rPr>
          <w:rFonts w:eastAsia="Calibri"/>
          <w:b/>
          <w:bCs/>
          <w:color w:val="000000" w:themeColor="text1"/>
          <w:kern w:val="24"/>
          <w:szCs w:val="36"/>
        </w:rPr>
        <w:t xml:space="preserve"> </w:t>
      </w:r>
      <w:r w:rsidRPr="00A6260F">
        <w:rPr>
          <w:rFonts w:eastAsia="Calibri"/>
          <w:color w:val="000000" w:themeColor="text1"/>
          <w:kern w:val="24"/>
          <w:szCs w:val="36"/>
        </w:rPr>
        <w:t>(</w:t>
      </w:r>
      <m:oMath>
        <m:r>
          <w:rPr>
            <w:rFonts w:ascii="Cambria Math" w:eastAsia="Calibri" w:hAnsi="Cambria Math"/>
            <w:i/>
            <w:iCs/>
            <w:color w:val="000000" w:themeColor="text1"/>
            <w:kern w:val="24"/>
            <w:szCs w:val="36"/>
          </w:rPr>
          <w:sym w:font="Symbol" w:char="F072"/>
        </m:r>
        <m:r>
          <w:rPr>
            <w:rFonts w:ascii="Cambria Math" w:eastAsia="Calibri" w:hAnsi="Cambria Math"/>
            <w:color w:val="000000" w:themeColor="text1"/>
            <w:kern w:val="24"/>
            <w:szCs w:val="36"/>
          </w:rPr>
          <m:t> = </m:t>
        </m:r>
        <m:f>
          <m:fPr>
            <m:ctrlPr>
              <w:rPr>
                <w:rFonts w:ascii="Cambria Math" w:eastAsia="Calibri" w:hAnsi="Cambria Math"/>
                <w:i/>
                <w:iCs/>
                <w:color w:val="000000" w:themeColor="text1"/>
                <w:kern w:val="24"/>
                <w:szCs w:val="36"/>
              </w:rPr>
            </m:ctrlPr>
          </m:fPr>
          <m:num>
            <m:r>
              <w:rPr>
                <w:rFonts w:ascii="Cambria Math" w:eastAsia="Calibri" w:hAnsi="Cambria Math"/>
                <w:color w:val="000000" w:themeColor="text1"/>
                <w:kern w:val="24"/>
                <w:szCs w:val="36"/>
              </w:rPr>
              <m:t>diameter of largest circle</m:t>
            </m:r>
          </m:num>
          <m:den>
            <m:r>
              <w:rPr>
                <w:rFonts w:ascii="Cambria Math" w:eastAsia="Calibri" w:hAnsi="Cambria Math"/>
                <w:color w:val="000000" w:themeColor="text1"/>
                <w:kern w:val="24"/>
                <w:szCs w:val="36"/>
              </w:rPr>
              <m:t>diameter of smaller circle</m:t>
            </m:r>
          </m:den>
        </m:f>
      </m:oMath>
      <w:r w:rsidRPr="00A6260F">
        <w:rPr>
          <w:color w:val="000000" w:themeColor="text1"/>
          <w:kern w:val="24"/>
          <w:szCs w:val="36"/>
        </w:rPr>
        <w:t xml:space="preserve">) of the </w:t>
      </w:r>
      <w:r w:rsidRPr="00A6260F">
        <w:rPr>
          <w:color w:val="000000" w:themeColor="text1"/>
          <w:kern w:val="24"/>
          <w:szCs w:val="36"/>
        </w:rPr>
        <w:sym w:font="Symbol" w:char="F067"/>
      </w:r>
      <w:r w:rsidRPr="00A6260F">
        <w:rPr>
          <w:color w:val="000000" w:themeColor="text1"/>
          <w:kern w:val="24"/>
          <w:szCs w:val="36"/>
        </w:rPr>
        <w:sym w:font="Symbol" w:char="F0A2"/>
      </w:r>
      <w:r w:rsidRPr="00A6260F">
        <w:rPr>
          <w:color w:val="000000" w:themeColor="text1"/>
          <w:kern w:val="24"/>
          <w:szCs w:val="36"/>
        </w:rPr>
        <w:t xml:space="preserve"> precipitates in the </w:t>
      </w:r>
      <w:r w:rsidR="0028655B">
        <w:rPr>
          <w:rFonts w:eastAsia="Calibri"/>
          <w:color w:val="000000" w:themeColor="text1"/>
          <w:kern w:val="24"/>
          <w:szCs w:val="36"/>
        </w:rPr>
        <w:t>2Nb2Re</w:t>
      </w:r>
      <w:r w:rsidRPr="00A6260F">
        <w:rPr>
          <w:rFonts w:eastAsia="Calibri"/>
          <w:color w:val="000000" w:themeColor="text1"/>
          <w:kern w:val="24"/>
          <w:szCs w:val="36"/>
        </w:rPr>
        <w:t xml:space="preserve"> alloy subjected to aging at 900 </w:t>
      </w:r>
      <w:r w:rsidRPr="00A6260F">
        <w:rPr>
          <w:rFonts w:eastAsia="Calibri"/>
          <w:color w:val="000000" w:themeColor="text1"/>
          <w:kern w:val="24"/>
          <w:szCs w:val="36"/>
        </w:rPr>
        <w:sym w:font="Symbol" w:char="F0B0"/>
      </w:r>
      <w:r w:rsidRPr="00A6260F">
        <w:rPr>
          <w:rFonts w:eastAsia="Calibri"/>
          <w:color w:val="000000" w:themeColor="text1"/>
          <w:kern w:val="24"/>
          <w:szCs w:val="36"/>
        </w:rPr>
        <w:t>C: (a) 50 h, (b</w:t>
      </w:r>
      <w:r w:rsidR="000A0DD9">
        <w:rPr>
          <w:rFonts w:eastAsia="Calibri"/>
          <w:color w:val="000000" w:themeColor="text1"/>
          <w:kern w:val="24"/>
          <w:szCs w:val="36"/>
        </w:rPr>
        <w:t>) 200h, (c) 500h and (d) 1000 h.</w:t>
      </w:r>
    </w:p>
    <w:p w:rsidR="00B3058D" w:rsidRDefault="00B3058D" w:rsidP="00A6260F">
      <w:pPr>
        <w:jc w:val="both"/>
      </w:pPr>
    </w:p>
    <w:p w:rsidR="00B3058D" w:rsidRDefault="00B3058D"/>
    <w:p w:rsidR="00B3058D" w:rsidRDefault="00B3058D"/>
    <w:p w:rsidR="00B3058D" w:rsidRDefault="00B3058D"/>
    <w:p w:rsidR="00B3058D" w:rsidRDefault="00B3058D"/>
    <w:p w:rsidR="00B3058D" w:rsidRDefault="00B3058D"/>
    <w:p w:rsidR="00B3058D" w:rsidRDefault="00B3058D"/>
    <w:p w:rsidR="00B3058D" w:rsidRDefault="00B3058D"/>
    <w:p w:rsidR="002B52FC" w:rsidRPr="002B52FC" w:rsidRDefault="002B52FC" w:rsidP="002B52FC">
      <w:pPr>
        <w:jc w:val="both"/>
        <w:rPr>
          <w:rFonts w:ascii="Times New Roman" w:hAnsi="Times New Roman" w:cs="Times New Roman"/>
          <w:sz w:val="16"/>
        </w:rPr>
      </w:pPr>
      <w:r w:rsidRPr="002B52FC">
        <w:rPr>
          <w:rFonts w:ascii="Times New Roman" w:hAnsi="Times New Roman" w:cs="Times New Roman"/>
          <w:noProof/>
          <w:sz w:val="16"/>
          <w:lang w:val="en-IN" w:eastAsia="en-IN"/>
        </w:rPr>
        <w:lastRenderedPageBreak/>
        <w:drawing>
          <wp:anchor distT="0" distB="0" distL="114300" distR="114300" simplePos="0" relativeHeight="251640832" behindDoc="1" locked="0" layoutInCell="1" allowOverlap="1" wp14:anchorId="69AAA8B8" wp14:editId="53178BE9">
            <wp:simplePos x="0" y="0"/>
            <wp:positionH relativeFrom="margin">
              <wp:align>right</wp:align>
            </wp:positionH>
            <wp:positionV relativeFrom="paragraph">
              <wp:posOffset>904875</wp:posOffset>
            </wp:positionV>
            <wp:extent cx="6291349" cy="3474720"/>
            <wp:effectExtent l="0" t="0" r="0" b="0"/>
            <wp:wrapTight wrapText="bothSides">
              <wp:wrapPolygon edited="0">
                <wp:start x="0" y="0"/>
                <wp:lineTo x="0" y="21434"/>
                <wp:lineTo x="21519" y="21434"/>
                <wp:lineTo x="21519" y="0"/>
                <wp:lineTo x="0" y="0"/>
              </wp:wrapPolygon>
            </wp:wrapTight>
            <wp:docPr id="5" name="Picture 5" descr="C:\Users\Prafull Pandey\Desktop\Re Manuscript\Images\S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rafull Pandey\Desktop\Re Manuscript\Images\S3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1349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33C5">
        <w:rPr>
          <w:rFonts w:ascii="Times New Roman" w:hAnsi="Times New Roman" w:cs="Times New Roman"/>
          <w:b/>
          <w:sz w:val="24"/>
        </w:rPr>
        <w:t>Figure S3</w:t>
      </w:r>
      <w:r>
        <w:rPr>
          <w:rFonts w:ascii="Times New Roman" w:hAnsi="Times New Roman" w:cs="Times New Roman"/>
          <w:b/>
          <w:sz w:val="24"/>
        </w:rPr>
        <w:t xml:space="preserve">: </w:t>
      </w:r>
      <w:r w:rsidRPr="002B52FC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  <w:t>Change</w:t>
      </w:r>
      <w:r w:rsidRPr="002B52FC">
        <w:rPr>
          <w:rFonts w:ascii="Times New Roman" w:eastAsia="Calibri" w:hAnsi="Times New Roman" w:cs="Times New Roman"/>
          <w:b/>
          <w:bCs/>
          <w:color w:val="000000" w:themeColor="text1"/>
          <w:kern w:val="24"/>
          <w:sz w:val="24"/>
          <w:szCs w:val="36"/>
        </w:rPr>
        <w:t xml:space="preserve"> </w:t>
      </w:r>
      <w:r w:rsidRPr="002B52FC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  <w:t>in the</w:t>
      </w:r>
      <w:r w:rsidRPr="002B52FC">
        <w:rPr>
          <w:rFonts w:ascii="Times New Roman" w:hAnsi="Times New Roman" w:cs="Times New Roman"/>
          <w:color w:val="000000" w:themeColor="text1"/>
          <w:kern w:val="24"/>
          <w:sz w:val="24"/>
          <w:szCs w:val="36"/>
        </w:rPr>
        <w:t xml:space="preserve"> </w:t>
      </w:r>
      <w:r w:rsidR="000A0DD9">
        <w:rPr>
          <w:rFonts w:ascii="Times New Roman" w:hAnsi="Times New Roman" w:cs="Times New Roman"/>
          <w:color w:val="000000" w:themeColor="text1"/>
          <w:kern w:val="24"/>
          <w:sz w:val="24"/>
          <w:szCs w:val="36"/>
        </w:rPr>
        <w:t xml:space="preserve">precipitate </w:t>
      </w:r>
      <w:r w:rsidRPr="002B52FC">
        <w:rPr>
          <w:rFonts w:ascii="Times New Roman" w:hAnsi="Times New Roman" w:cs="Times New Roman"/>
          <w:color w:val="000000" w:themeColor="text1"/>
          <w:kern w:val="24"/>
          <w:sz w:val="24"/>
          <w:szCs w:val="36"/>
        </w:rPr>
        <w:t>size distribution</w:t>
      </w:r>
      <w:r w:rsidR="000A0DD9">
        <w:rPr>
          <w:rFonts w:ascii="Times New Roman" w:hAnsi="Times New Roman" w:cs="Times New Roman"/>
          <w:color w:val="000000" w:themeColor="text1"/>
          <w:kern w:val="24"/>
          <w:sz w:val="24"/>
          <w:szCs w:val="36"/>
        </w:rPr>
        <w:t xml:space="preserve"> (PSD) </w:t>
      </w:r>
      <w:r w:rsidR="000A0DD9" w:rsidRPr="002B52FC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  <w:t>as a function of the normalized precipitate size (r/&lt;r&gt;)</w:t>
      </w:r>
      <w:r w:rsidRPr="002B52FC">
        <w:rPr>
          <w:rFonts w:ascii="Times New Roman" w:hAnsi="Times New Roman" w:cs="Times New Roman"/>
          <w:color w:val="000000" w:themeColor="text1"/>
          <w:kern w:val="24"/>
          <w:sz w:val="24"/>
          <w:szCs w:val="36"/>
        </w:rPr>
        <w:t xml:space="preserve"> of the </w:t>
      </w:r>
      <w:r w:rsidRPr="002B52FC">
        <w:rPr>
          <w:rFonts w:ascii="Times New Roman" w:hAnsi="Times New Roman" w:cs="Times New Roman"/>
          <w:color w:val="000000" w:themeColor="text1"/>
          <w:kern w:val="24"/>
          <w:sz w:val="24"/>
          <w:szCs w:val="36"/>
        </w:rPr>
        <w:sym w:font="Symbol" w:char="F067"/>
      </w:r>
      <w:r w:rsidRPr="002B52FC">
        <w:rPr>
          <w:rFonts w:ascii="Times New Roman" w:hAnsi="Times New Roman" w:cs="Times New Roman"/>
          <w:color w:val="000000" w:themeColor="text1"/>
          <w:kern w:val="24"/>
          <w:sz w:val="24"/>
          <w:szCs w:val="36"/>
        </w:rPr>
        <w:sym w:font="Symbol" w:char="F0A2"/>
      </w:r>
      <w:r w:rsidRPr="002B52FC">
        <w:rPr>
          <w:rFonts w:ascii="Times New Roman" w:hAnsi="Times New Roman" w:cs="Times New Roman"/>
          <w:color w:val="000000" w:themeColor="text1"/>
          <w:kern w:val="24"/>
          <w:sz w:val="24"/>
          <w:szCs w:val="36"/>
        </w:rPr>
        <w:t xml:space="preserve"> precipitates in the </w:t>
      </w:r>
      <w:r w:rsidR="0028655B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  <w:t>2Nb2Re</w:t>
      </w:r>
      <w:r w:rsidRPr="002B52FC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  <w:t xml:space="preserve"> alloy subjected to aging at 900 </w:t>
      </w:r>
      <w:r w:rsidRPr="002B52FC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  <w:sym w:font="Symbol" w:char="F0B0"/>
      </w:r>
      <w:r w:rsidRPr="002B52FC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  <w:t>C:  (a) 50 h, (b</w:t>
      </w:r>
      <w:r w:rsidR="00AC130E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  <w:t>) 200h, (c) 300h, (d) 500</w:t>
      </w:r>
      <w:r w:rsidR="000A0DD9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  <w:t>h</w:t>
      </w:r>
      <w:r w:rsidR="00AC130E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  <w:t xml:space="preserve"> and (e) 1000h</w:t>
      </w:r>
      <w:r w:rsidRPr="002B52FC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  <w:t>. The normal distribution of precipitate size distribution is superimposed</w:t>
      </w:r>
      <w:r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  <w:t>.</w:t>
      </w:r>
    </w:p>
    <w:p w:rsidR="002B52FC" w:rsidRDefault="002B52FC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2B52FC" w:rsidRDefault="002B52FC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2B52FC" w:rsidRDefault="002B52FC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2B52FC" w:rsidRDefault="002B52FC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2B52FC" w:rsidRDefault="002B52FC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2B52FC" w:rsidRDefault="002B52FC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2B52FC" w:rsidRDefault="002B52FC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2B52FC" w:rsidRDefault="002B52FC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5019B0" w:rsidRDefault="005019B0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5019B0" w:rsidRDefault="005019B0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5019B0" w:rsidRDefault="005019B0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5019B0" w:rsidRDefault="005019B0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2B52FC" w:rsidRPr="002B52FC" w:rsidRDefault="000A0DD9" w:rsidP="00297848">
      <w:pPr>
        <w:pStyle w:val="NormalWeb"/>
        <w:spacing w:before="0" w:beforeAutospacing="0" w:after="160" w:afterAutospacing="0" w:line="276" w:lineRule="auto"/>
        <w:jc w:val="both"/>
        <w:rPr>
          <w:sz w:val="18"/>
        </w:rPr>
      </w:pPr>
      <w:r>
        <w:rPr>
          <w:rFonts w:eastAsia="Calibri"/>
          <w:b/>
          <w:noProof/>
          <w:color w:val="000000" w:themeColor="text1"/>
          <w:kern w:val="24"/>
          <w:szCs w:val="36"/>
          <w:lang w:val="en-IN" w:eastAsia="en-IN"/>
        </w:rPr>
        <w:lastRenderedPageBreak/>
        <w:drawing>
          <wp:anchor distT="0" distB="0" distL="114300" distR="114300" simplePos="0" relativeHeight="251641856" behindDoc="0" locked="0" layoutInCell="1" allowOverlap="1">
            <wp:simplePos x="0" y="0"/>
            <wp:positionH relativeFrom="column">
              <wp:posOffset>399872</wp:posOffset>
            </wp:positionH>
            <wp:positionV relativeFrom="paragraph">
              <wp:posOffset>1104181</wp:posOffset>
            </wp:positionV>
            <wp:extent cx="1564967" cy="2286000"/>
            <wp:effectExtent l="0" t="0" r="0" b="0"/>
            <wp:wrapNone/>
            <wp:docPr id="6" name="Picture 6" descr="C:\Users\Prafull Pandey\Desktop\Re Manuscript\Images\S4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:\Users\Prafull Pandey\Desktop\Re Manuscript\Images\S4a.jpg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4967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233C5">
        <w:rPr>
          <w:rFonts w:eastAsia="Calibri"/>
          <w:b/>
          <w:color w:val="000000" w:themeColor="text1"/>
          <w:kern w:val="24"/>
          <w:szCs w:val="36"/>
        </w:rPr>
        <w:t>Figure S4</w:t>
      </w:r>
      <w:r w:rsidR="002B52FC" w:rsidRPr="002B52FC">
        <w:rPr>
          <w:rFonts w:eastAsia="Calibri"/>
          <w:b/>
          <w:color w:val="000000" w:themeColor="text1"/>
          <w:kern w:val="24"/>
          <w:szCs w:val="36"/>
        </w:rPr>
        <w:t>:</w:t>
      </w:r>
      <w:r w:rsidR="002B52FC">
        <w:rPr>
          <w:rFonts w:eastAsia="Calibri"/>
          <w:color w:val="000000" w:themeColor="text1"/>
          <w:kern w:val="24"/>
          <w:szCs w:val="36"/>
        </w:rPr>
        <w:t xml:space="preserve"> </w:t>
      </w:r>
      <w:r w:rsidR="002B52FC" w:rsidRPr="002B52FC">
        <w:rPr>
          <w:rFonts w:eastAsia="Calibri"/>
          <w:color w:val="000000" w:themeColor="text1"/>
          <w:kern w:val="24"/>
          <w:szCs w:val="36"/>
        </w:rPr>
        <w:t xml:space="preserve">3D-APT reconstruction for </w:t>
      </w:r>
      <w:r w:rsidR="0028655B">
        <w:rPr>
          <w:rFonts w:eastAsia="Calibri"/>
          <w:color w:val="000000" w:themeColor="text1"/>
          <w:kern w:val="24"/>
          <w:szCs w:val="36"/>
        </w:rPr>
        <w:t>2Nb2Re</w:t>
      </w:r>
      <w:r w:rsidR="002B52FC" w:rsidRPr="002B52FC">
        <w:rPr>
          <w:rFonts w:eastAsia="Calibri"/>
          <w:color w:val="000000" w:themeColor="text1"/>
          <w:kern w:val="24"/>
          <w:szCs w:val="36"/>
        </w:rPr>
        <w:t xml:space="preserve"> alloy aged at 900 C</w:t>
      </w:r>
      <w:r w:rsidR="002B52FC" w:rsidRPr="002B52FC">
        <w:rPr>
          <w:rFonts w:eastAsia="Calibri" w:hAnsi="Symbol"/>
          <w:color w:val="000000" w:themeColor="text1"/>
          <w:kern w:val="24"/>
          <w:szCs w:val="36"/>
        </w:rPr>
        <w:sym w:font="Symbol" w:char="F0B0"/>
      </w:r>
      <w:r w:rsidR="002B52FC" w:rsidRPr="002B52FC">
        <w:rPr>
          <w:rFonts w:eastAsia="Calibri"/>
          <w:color w:val="000000" w:themeColor="text1"/>
          <w:kern w:val="24"/>
          <w:szCs w:val="36"/>
        </w:rPr>
        <w:t xml:space="preserve"> for (a) 200 h (b) 500h and (c) 1000h, delineated by 46 at.% Co </w:t>
      </w:r>
      <w:proofErr w:type="spellStart"/>
      <w:r w:rsidR="002B52FC" w:rsidRPr="002B52FC">
        <w:rPr>
          <w:rFonts w:eastAsia="Calibri"/>
          <w:color w:val="000000" w:themeColor="text1"/>
          <w:kern w:val="24"/>
          <w:szCs w:val="36"/>
        </w:rPr>
        <w:t>isoconcentration</w:t>
      </w:r>
      <w:proofErr w:type="spellEnd"/>
      <w:r w:rsidR="002B52FC" w:rsidRPr="002B52FC">
        <w:rPr>
          <w:rFonts w:eastAsia="Calibri"/>
          <w:color w:val="000000" w:themeColor="text1"/>
          <w:kern w:val="24"/>
          <w:szCs w:val="36"/>
        </w:rPr>
        <w:t xml:space="preserve"> surface showing a partial </w:t>
      </w:r>
      <w:r w:rsidR="002B52FC" w:rsidRPr="002B52FC">
        <w:rPr>
          <w:rFonts w:eastAsia="Calibri" w:hAnsi="Symbol"/>
          <w:color w:val="000000" w:themeColor="text1"/>
          <w:kern w:val="24"/>
          <w:szCs w:val="36"/>
        </w:rPr>
        <w:sym w:font="Symbol" w:char="F067"/>
      </w:r>
      <w:r w:rsidR="002B52FC" w:rsidRPr="002B52FC">
        <w:rPr>
          <w:rFonts w:eastAsia="Calibri" w:hAnsi="Symbol"/>
          <w:color w:val="000000" w:themeColor="text1"/>
          <w:kern w:val="24"/>
          <w:szCs w:val="36"/>
        </w:rPr>
        <w:sym w:font="Symbol" w:char="F0A2"/>
      </w:r>
      <w:r w:rsidR="00B00909">
        <w:rPr>
          <w:rFonts w:eastAsia="Calibri"/>
          <w:color w:val="000000" w:themeColor="text1"/>
          <w:kern w:val="24"/>
          <w:szCs w:val="36"/>
        </w:rPr>
        <w:t xml:space="preserve"> precipitate</w:t>
      </w:r>
      <w:r w:rsidR="002B52FC" w:rsidRPr="002B52FC">
        <w:rPr>
          <w:rFonts w:eastAsia="Calibri"/>
          <w:color w:val="000000" w:themeColor="text1"/>
          <w:kern w:val="24"/>
          <w:szCs w:val="36"/>
        </w:rPr>
        <w:t xml:space="preserve"> and </w:t>
      </w:r>
      <w:r w:rsidR="002B52FC" w:rsidRPr="002B52FC">
        <w:rPr>
          <w:rFonts w:eastAsia="Calibri" w:hAnsi="Symbol"/>
          <w:color w:val="000000" w:themeColor="text1"/>
          <w:kern w:val="24"/>
          <w:szCs w:val="36"/>
        </w:rPr>
        <w:sym w:font="Symbol" w:char="F067"/>
      </w:r>
      <w:r w:rsidR="002B52FC" w:rsidRPr="002B52FC">
        <w:rPr>
          <w:rFonts w:eastAsia="Calibri"/>
          <w:color w:val="000000" w:themeColor="text1"/>
          <w:kern w:val="24"/>
          <w:szCs w:val="36"/>
        </w:rPr>
        <w:t xml:space="preserve"> matrix and  corresponding proximity histograms  of the solute species Al, Mo, </w:t>
      </w:r>
      <w:proofErr w:type="spellStart"/>
      <w:r w:rsidR="002B52FC" w:rsidRPr="002B52FC">
        <w:rPr>
          <w:rFonts w:eastAsia="Calibri"/>
          <w:color w:val="000000" w:themeColor="text1"/>
          <w:kern w:val="24"/>
          <w:szCs w:val="36"/>
        </w:rPr>
        <w:t>Nb</w:t>
      </w:r>
      <w:proofErr w:type="spellEnd"/>
      <w:r w:rsidR="002B52FC" w:rsidRPr="002B52FC">
        <w:rPr>
          <w:rFonts w:eastAsia="Calibri"/>
          <w:color w:val="000000" w:themeColor="text1"/>
          <w:kern w:val="24"/>
          <w:szCs w:val="36"/>
        </w:rPr>
        <w:t xml:space="preserve"> and Re on both sides of the </w:t>
      </w:r>
      <w:r w:rsidR="002B52FC" w:rsidRPr="002B52FC">
        <w:rPr>
          <w:rFonts w:eastAsia="Calibri" w:hAnsi="Symbol"/>
          <w:color w:val="000000" w:themeColor="text1"/>
          <w:kern w:val="24"/>
          <w:szCs w:val="36"/>
        </w:rPr>
        <w:sym w:font="Symbol" w:char="F067"/>
      </w:r>
      <w:r w:rsidR="002B52FC" w:rsidRPr="002B52FC">
        <w:rPr>
          <w:rFonts w:eastAsia="Calibri"/>
          <w:color w:val="000000" w:themeColor="text1"/>
          <w:kern w:val="24"/>
          <w:szCs w:val="36"/>
        </w:rPr>
        <w:t>/</w:t>
      </w:r>
      <w:r w:rsidR="002B52FC" w:rsidRPr="002B52FC">
        <w:rPr>
          <w:rFonts w:eastAsia="Calibri" w:hAnsi="Symbol"/>
          <w:color w:val="000000" w:themeColor="text1"/>
          <w:kern w:val="24"/>
          <w:szCs w:val="36"/>
        </w:rPr>
        <w:sym w:font="Symbol" w:char="F067"/>
      </w:r>
      <w:r w:rsidR="002B52FC" w:rsidRPr="002B52FC">
        <w:rPr>
          <w:rFonts w:eastAsia="Calibri" w:hAnsi="Symbol"/>
          <w:color w:val="000000" w:themeColor="text1"/>
          <w:kern w:val="24"/>
          <w:szCs w:val="36"/>
        </w:rPr>
        <w:sym w:font="Symbol" w:char="F0A2"/>
      </w:r>
      <w:r w:rsidR="002B52FC" w:rsidRPr="002B52FC">
        <w:rPr>
          <w:rFonts w:eastAsia="Calibri"/>
          <w:color w:val="000000" w:themeColor="text1"/>
          <w:kern w:val="24"/>
          <w:szCs w:val="36"/>
        </w:rPr>
        <w:t xml:space="preserve"> interface. The zero position in the plot corresponds to the</w:t>
      </w:r>
      <w:r w:rsidR="002B52FC" w:rsidRPr="002B52FC">
        <w:rPr>
          <w:rFonts w:eastAsia="Calibri"/>
          <w:color w:val="000000"/>
          <w:kern w:val="24"/>
          <w:szCs w:val="36"/>
        </w:rPr>
        <w:t xml:space="preserve"> 46 </w:t>
      </w:r>
      <w:r w:rsidR="00297848" w:rsidRPr="002B52FC">
        <w:rPr>
          <w:rFonts w:eastAsia="Calibri"/>
          <w:color w:val="000000" w:themeColor="text1"/>
          <w:kern w:val="24"/>
          <w:szCs w:val="36"/>
        </w:rPr>
        <w:t xml:space="preserve">at. </w:t>
      </w:r>
      <w:proofErr w:type="gramStart"/>
      <w:r w:rsidR="00297848" w:rsidRPr="002B52FC">
        <w:rPr>
          <w:rFonts w:eastAsia="Calibri"/>
          <w:color w:val="000000" w:themeColor="text1"/>
          <w:kern w:val="24"/>
          <w:szCs w:val="36"/>
        </w:rPr>
        <w:t>%</w:t>
      </w:r>
      <w:r w:rsidR="002B52FC" w:rsidRPr="002B52FC">
        <w:rPr>
          <w:rFonts w:eastAsia="Calibri"/>
          <w:color w:val="000000" w:themeColor="text1"/>
          <w:kern w:val="24"/>
          <w:szCs w:val="36"/>
        </w:rPr>
        <w:t xml:space="preserve"> Co.</w:t>
      </w:r>
      <w:proofErr w:type="gramEnd"/>
    </w:p>
    <w:p w:rsidR="002B52FC" w:rsidRDefault="000773E8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  <w:r w:rsidRPr="000773E8">
        <w:rPr>
          <w:rFonts w:ascii="Times New Roman" w:eastAsia="Calibri" w:hAnsi="Times New Roman" w:cs="Times New Roman"/>
          <w:noProof/>
          <w:color w:val="000000" w:themeColor="text1"/>
          <w:kern w:val="24"/>
          <w:sz w:val="24"/>
          <w:szCs w:val="36"/>
          <w:lang w:val="en-IN" w:eastAsia="en-IN"/>
        </w:rPr>
        <w:drawing>
          <wp:anchor distT="0" distB="0" distL="114300" distR="114300" simplePos="0" relativeHeight="251662336" behindDoc="1" locked="0" layoutInCell="1" allowOverlap="1" wp14:anchorId="2710F1AC" wp14:editId="50141AAA">
            <wp:simplePos x="0" y="0"/>
            <wp:positionH relativeFrom="column">
              <wp:posOffset>2446842</wp:posOffset>
            </wp:positionH>
            <wp:positionV relativeFrom="paragraph">
              <wp:posOffset>85501</wp:posOffset>
            </wp:positionV>
            <wp:extent cx="3169920" cy="2426335"/>
            <wp:effectExtent l="0" t="0" r="0" b="0"/>
            <wp:wrapTight wrapText="bothSides">
              <wp:wrapPolygon edited="0">
                <wp:start x="2077" y="170"/>
                <wp:lineTo x="1688" y="678"/>
                <wp:lineTo x="1817" y="3222"/>
                <wp:lineTo x="779" y="3901"/>
                <wp:lineTo x="519" y="4409"/>
                <wp:lineTo x="519" y="14415"/>
                <wp:lineTo x="1038" y="15093"/>
                <wp:lineTo x="2856" y="16789"/>
                <wp:lineTo x="2077" y="17298"/>
                <wp:lineTo x="2077" y="17637"/>
                <wp:lineTo x="2726" y="19503"/>
                <wp:lineTo x="2726" y="20012"/>
                <wp:lineTo x="9216" y="21029"/>
                <wp:lineTo x="12591" y="21368"/>
                <wp:lineTo x="13240" y="21368"/>
                <wp:lineTo x="21029" y="19842"/>
                <wp:lineTo x="20899" y="848"/>
                <wp:lineTo x="19861" y="678"/>
                <wp:lineTo x="2856" y="170"/>
                <wp:lineTo x="2077" y="170"/>
              </wp:wrapPolygon>
            </wp:wrapTight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426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B52FC" w:rsidRDefault="002B52FC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2B52FC" w:rsidRDefault="002B52FC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2B52FC" w:rsidRDefault="002B52FC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2B52FC" w:rsidRDefault="002B52FC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2B52FC" w:rsidRDefault="002B52FC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2B52FC" w:rsidRDefault="002B52FC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2B52FC" w:rsidRDefault="002B52FC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2B52FC" w:rsidRDefault="000773E8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  <w:r w:rsidRPr="000773E8">
        <w:rPr>
          <w:rFonts w:ascii="Times New Roman" w:eastAsia="Calibri" w:hAnsi="Times New Roman" w:cs="Times New Roman"/>
          <w:noProof/>
          <w:color w:val="000000" w:themeColor="text1"/>
          <w:kern w:val="24"/>
          <w:sz w:val="24"/>
          <w:szCs w:val="36"/>
          <w:lang w:val="en-IN" w:eastAsia="en-IN"/>
        </w:rPr>
        <w:drawing>
          <wp:anchor distT="0" distB="0" distL="114300" distR="114300" simplePos="0" relativeHeight="251663360" behindDoc="1" locked="0" layoutInCell="1" allowOverlap="1" wp14:anchorId="48926B44" wp14:editId="3429F3BC">
            <wp:simplePos x="0" y="0"/>
            <wp:positionH relativeFrom="column">
              <wp:posOffset>2470785</wp:posOffset>
            </wp:positionH>
            <wp:positionV relativeFrom="paragraph">
              <wp:posOffset>162448</wp:posOffset>
            </wp:positionV>
            <wp:extent cx="3164205" cy="2426335"/>
            <wp:effectExtent l="0" t="0" r="0" b="0"/>
            <wp:wrapTight wrapText="bothSides">
              <wp:wrapPolygon edited="0">
                <wp:start x="2861" y="509"/>
                <wp:lineTo x="1821" y="1526"/>
                <wp:lineTo x="1821" y="2035"/>
                <wp:lineTo x="2731" y="3561"/>
                <wp:lineTo x="1040" y="3901"/>
                <wp:lineTo x="650" y="4409"/>
                <wp:lineTo x="780" y="14415"/>
                <wp:lineTo x="2081" y="17129"/>
                <wp:lineTo x="1951" y="18146"/>
                <wp:lineTo x="2991" y="19842"/>
                <wp:lineTo x="7022" y="19842"/>
                <wp:lineTo x="7022" y="20520"/>
                <wp:lineTo x="8973" y="21029"/>
                <wp:lineTo x="12484" y="21368"/>
                <wp:lineTo x="13264" y="21368"/>
                <wp:lineTo x="14695" y="21029"/>
                <wp:lineTo x="16645" y="20351"/>
                <wp:lineTo x="20677" y="19842"/>
                <wp:lineTo x="21197" y="19503"/>
                <wp:lineTo x="20677" y="17129"/>
                <wp:lineTo x="20677" y="509"/>
                <wp:lineTo x="2861" y="509"/>
              </wp:wrapPolygon>
            </wp:wrapTight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4205" cy="2426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0DD9">
        <w:rPr>
          <w:rFonts w:ascii="Times New Roman" w:eastAsia="Calibri" w:hAnsi="Times New Roman" w:cs="Times New Roman"/>
          <w:noProof/>
          <w:color w:val="000000" w:themeColor="text1"/>
          <w:kern w:val="24"/>
          <w:sz w:val="24"/>
          <w:szCs w:val="36"/>
          <w:lang w:val="en-IN" w:eastAsia="en-IN"/>
        </w:rPr>
        <w:drawing>
          <wp:anchor distT="0" distB="0" distL="114300" distR="114300" simplePos="0" relativeHeight="251643904" behindDoc="0" locked="0" layoutInCell="1" allowOverlap="1">
            <wp:simplePos x="0" y="0"/>
            <wp:positionH relativeFrom="column">
              <wp:posOffset>485140</wp:posOffset>
            </wp:positionH>
            <wp:positionV relativeFrom="paragraph">
              <wp:posOffset>215038</wp:posOffset>
            </wp:positionV>
            <wp:extent cx="1492250" cy="2286000"/>
            <wp:effectExtent l="0" t="0" r="0" b="0"/>
            <wp:wrapNone/>
            <wp:docPr id="7" name="Picture 7" descr="C:\Users\Prafull Pandey\Desktop\Re Manuscript\Images\S4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:\Users\Prafull Pandey\Desktop\Re Manuscript\Images\S4b.jpg"/>
                    <pic:cNvPicPr>
                      <a:picLocks noChangeAspect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225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B52FC" w:rsidRDefault="002B52FC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2B52FC" w:rsidRDefault="002B52FC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2B52FC" w:rsidRDefault="002B52FC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2B52FC" w:rsidRDefault="002B52FC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2B52FC" w:rsidRDefault="002B52FC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2B52FC" w:rsidRDefault="002B52FC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2B52FC" w:rsidRDefault="002B52FC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2B52FC" w:rsidRDefault="002B52FC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2B52FC" w:rsidRDefault="000773E8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  <w:r>
        <w:rPr>
          <w:rFonts w:ascii="Times New Roman" w:eastAsia="Calibri" w:hAnsi="Times New Roman" w:cs="Times New Roman"/>
          <w:noProof/>
          <w:color w:val="000000" w:themeColor="text1"/>
          <w:kern w:val="24"/>
          <w:sz w:val="24"/>
          <w:szCs w:val="36"/>
          <w:lang w:val="en-IN" w:eastAsia="en-IN"/>
        </w:rPr>
        <w:drawing>
          <wp:anchor distT="0" distB="0" distL="114300" distR="114300" simplePos="0" relativeHeight="251665408" behindDoc="1" locked="0" layoutInCell="1" allowOverlap="1" wp14:anchorId="683DA059" wp14:editId="1F3D6F58">
            <wp:simplePos x="0" y="0"/>
            <wp:positionH relativeFrom="column">
              <wp:posOffset>2623820</wp:posOffset>
            </wp:positionH>
            <wp:positionV relativeFrom="paragraph">
              <wp:posOffset>37577</wp:posOffset>
            </wp:positionV>
            <wp:extent cx="2987040" cy="2286000"/>
            <wp:effectExtent l="0" t="0" r="3810" b="0"/>
            <wp:wrapTight wrapText="bothSides">
              <wp:wrapPolygon edited="0">
                <wp:start x="1515" y="0"/>
                <wp:lineTo x="1102" y="540"/>
                <wp:lineTo x="1102" y="3240"/>
                <wp:lineTo x="0" y="3600"/>
                <wp:lineTo x="0" y="14760"/>
                <wp:lineTo x="1240" y="17640"/>
                <wp:lineTo x="1378" y="19440"/>
                <wp:lineTo x="3995" y="20520"/>
                <wp:lineTo x="12122" y="21420"/>
                <wp:lineTo x="12673" y="21420"/>
                <wp:lineTo x="14878" y="20700"/>
                <wp:lineTo x="14740" y="20520"/>
                <wp:lineTo x="21077" y="19800"/>
                <wp:lineTo x="21490" y="19260"/>
                <wp:lineTo x="21214" y="0"/>
                <wp:lineTo x="1515" y="0"/>
              </wp:wrapPolygon>
            </wp:wrapTight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040" cy="2286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65F4">
        <w:rPr>
          <w:rFonts w:ascii="Times New Roman" w:eastAsia="Calibri" w:hAnsi="Times New Roman" w:cs="Times New Roman"/>
          <w:noProof/>
          <w:color w:val="000000" w:themeColor="text1"/>
          <w:kern w:val="24"/>
          <w:sz w:val="24"/>
          <w:szCs w:val="36"/>
          <w:lang w:val="en-IN" w:eastAsia="en-IN"/>
        </w:rPr>
        <w:drawing>
          <wp:anchor distT="0" distB="0" distL="114300" distR="114300" simplePos="0" relativeHeight="251645952" behindDoc="0" locked="0" layoutInCell="1" allowOverlap="1" wp14:anchorId="038552F0" wp14:editId="2CCB6647">
            <wp:simplePos x="0" y="0"/>
            <wp:positionH relativeFrom="column">
              <wp:posOffset>255913</wp:posOffset>
            </wp:positionH>
            <wp:positionV relativeFrom="paragraph">
              <wp:posOffset>102235</wp:posOffset>
            </wp:positionV>
            <wp:extent cx="2165686" cy="2286000"/>
            <wp:effectExtent l="0" t="0" r="6350" b="0"/>
            <wp:wrapNone/>
            <wp:docPr id="8" name="Picture 8" descr="C:\Users\Prafull Pandey\Desktop\Re Manuscript\Images\S4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:\Users\Prafull Pandey\Desktop\Re Manuscript\Images\S4c.jpg"/>
                    <pic:cNvPicPr>
                      <a:picLocks noChangeAspect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686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B52FC" w:rsidRDefault="002B52FC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2B52FC" w:rsidRDefault="002B52FC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2B52FC" w:rsidRDefault="002B52FC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2B52FC" w:rsidRDefault="002B52FC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805FB0" w:rsidRDefault="00805FB0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28655B" w:rsidRDefault="0028655B" w:rsidP="002B52FC">
      <w:pPr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</w:p>
    <w:p w:rsidR="00BB5F52" w:rsidRPr="000C5955" w:rsidRDefault="00123C6C" w:rsidP="00BB5F52">
      <w:pPr>
        <w:spacing w:line="276" w:lineRule="auto"/>
        <w:jc w:val="both"/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</w:pPr>
      <w:r>
        <w:rPr>
          <w:rFonts w:ascii="Times New Roman" w:eastAsia="Calibri" w:hAnsi="Times New Roman" w:cs="Times New Roman"/>
          <w:b/>
          <w:color w:val="000000" w:themeColor="text1"/>
          <w:kern w:val="24"/>
          <w:sz w:val="24"/>
          <w:szCs w:val="36"/>
        </w:rPr>
        <w:lastRenderedPageBreak/>
        <w:t xml:space="preserve">Figure </w:t>
      </w:r>
      <w:r w:rsidR="000233C5">
        <w:rPr>
          <w:rFonts w:ascii="Times New Roman" w:eastAsia="Calibri" w:hAnsi="Times New Roman" w:cs="Times New Roman"/>
          <w:b/>
          <w:color w:val="000000" w:themeColor="text1"/>
          <w:kern w:val="24"/>
          <w:sz w:val="24"/>
          <w:szCs w:val="36"/>
        </w:rPr>
        <w:t>S5</w:t>
      </w:r>
      <w:r w:rsidR="00BB5F52" w:rsidRPr="00805FB0">
        <w:rPr>
          <w:rFonts w:ascii="Times New Roman" w:eastAsia="Calibri" w:hAnsi="Times New Roman" w:cs="Times New Roman"/>
          <w:b/>
          <w:color w:val="000000" w:themeColor="text1"/>
          <w:kern w:val="24"/>
          <w:sz w:val="24"/>
          <w:szCs w:val="36"/>
        </w:rPr>
        <w:t>:</w:t>
      </w:r>
      <w:r w:rsidR="00BB5F52">
        <w:rPr>
          <w:rFonts w:ascii="Times New Roman" w:eastAsia="Calibri" w:hAnsi="Times New Roman" w:cs="Times New Roman"/>
          <w:b/>
          <w:color w:val="000000" w:themeColor="text1"/>
          <w:kern w:val="24"/>
          <w:sz w:val="24"/>
          <w:szCs w:val="36"/>
        </w:rPr>
        <w:t xml:space="preserve"> </w:t>
      </w:r>
      <w:r w:rsidR="00BB5F52" w:rsidRPr="000C5955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  <w:t>The composition profile</w:t>
      </w:r>
      <w:r w:rsidR="00756788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  <w:t>s</w:t>
      </w:r>
      <w:r w:rsidR="00BB5F52" w:rsidRPr="000C5955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  <w:t xml:space="preserve"> across the </w:t>
      </w:r>
      <w:r w:rsidR="001D375C" w:rsidRPr="001D375C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  <w:t xml:space="preserve"> </w:t>
      </w:r>
      <w:r w:rsidR="00BB5F52" w:rsidRPr="000C5955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  <w:sym w:font="Symbol" w:char="F067"/>
      </w:r>
      <w:r w:rsidR="00BB5F52" w:rsidRPr="000C5955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  <w:t>/</w:t>
      </w:r>
      <w:r w:rsidR="00BB5F52" w:rsidRPr="000C5955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  <w:sym w:font="Symbol" w:char="F067"/>
      </w:r>
      <w:r w:rsidR="00BB5F52" w:rsidRPr="000C5955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  <w:sym w:font="Symbol" w:char="F0A2"/>
      </w:r>
      <w:r w:rsidR="00756788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  <w:t xml:space="preserve"> interface for Re and </w:t>
      </w:r>
      <w:r w:rsidR="00BB5F52" w:rsidRPr="000C5955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  <w:t xml:space="preserve">Mo obtained for </w:t>
      </w:r>
      <w:r w:rsidR="0028655B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  <w:t>2Nb2Re</w:t>
      </w:r>
      <w:r w:rsidR="00BB5F52" w:rsidRPr="000C5955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  <w:t xml:space="preserve"> alloy after aging at 900 </w:t>
      </w:r>
      <w:r w:rsidR="00BB5F52" w:rsidRPr="000C5955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  <w:sym w:font="Symbol" w:char="F0B0"/>
      </w:r>
      <w:r w:rsidR="00BB5F52" w:rsidRPr="000C5955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  <w:t>C for</w:t>
      </w:r>
      <w:r w:rsidR="00756788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  <w:t xml:space="preserve"> (a) 200 hours, (b) 500 hours and </w:t>
      </w:r>
      <w:r w:rsidR="00E22732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  <w:t xml:space="preserve">(c) </w:t>
      </w:r>
      <w:r w:rsidR="00756788">
        <w:rPr>
          <w:rFonts w:ascii="Times New Roman" w:eastAsia="Calibri" w:hAnsi="Times New Roman" w:cs="Times New Roman"/>
          <w:color w:val="000000" w:themeColor="text1"/>
          <w:kern w:val="24"/>
          <w:sz w:val="24"/>
          <w:szCs w:val="36"/>
        </w:rPr>
        <w:t>1000 hours.</w:t>
      </w:r>
    </w:p>
    <w:p w:rsidR="002B52FC" w:rsidRDefault="002B52FC" w:rsidP="00756788">
      <w:pPr>
        <w:jc w:val="center"/>
      </w:pPr>
    </w:p>
    <w:p w:rsidR="00756788" w:rsidRDefault="0028655B" w:rsidP="00756788">
      <w:pPr>
        <w:jc w:val="center"/>
      </w:pPr>
      <w:r w:rsidRPr="009C1E6C">
        <w:rPr>
          <w:noProof/>
          <w:lang w:val="en-IN" w:eastAsia="en-IN"/>
        </w:rPr>
        <w:drawing>
          <wp:anchor distT="0" distB="0" distL="114300" distR="114300" simplePos="0" relativeHeight="251658240" behindDoc="1" locked="0" layoutInCell="1" allowOverlap="1" wp14:anchorId="4FEEE70F" wp14:editId="1B231CDE">
            <wp:simplePos x="0" y="0"/>
            <wp:positionH relativeFrom="column">
              <wp:posOffset>1171575</wp:posOffset>
            </wp:positionH>
            <wp:positionV relativeFrom="paragraph">
              <wp:posOffset>10160</wp:posOffset>
            </wp:positionV>
            <wp:extent cx="3275965" cy="6534150"/>
            <wp:effectExtent l="0" t="0" r="635" b="0"/>
            <wp:wrapTight wrapText="bothSides">
              <wp:wrapPolygon edited="0">
                <wp:start x="0" y="0"/>
                <wp:lineTo x="0" y="21537"/>
                <wp:lineTo x="21479" y="21537"/>
                <wp:lineTo x="21479" y="0"/>
                <wp:lineTo x="0" y="0"/>
              </wp:wrapPolygon>
            </wp:wrapTight>
            <wp:docPr id="89" name="Picture 89" descr="C:\Users\Prafull Pandey\Desktop\Re, 900C\Images\suppl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Prafull Pandey\Desktop\Re, 900C\Images\supple.jp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5965" cy="653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92DA4" w:rsidRDefault="00992DA4" w:rsidP="00756788">
      <w:pPr>
        <w:jc w:val="center"/>
      </w:pPr>
    </w:p>
    <w:p w:rsidR="00992DA4" w:rsidRDefault="00992DA4" w:rsidP="00756788">
      <w:pPr>
        <w:jc w:val="center"/>
      </w:pPr>
    </w:p>
    <w:p w:rsidR="00992DA4" w:rsidRDefault="00992DA4" w:rsidP="00756788">
      <w:pPr>
        <w:jc w:val="center"/>
      </w:pPr>
    </w:p>
    <w:p w:rsidR="00992DA4" w:rsidRDefault="00992DA4" w:rsidP="00756788">
      <w:pPr>
        <w:jc w:val="center"/>
      </w:pPr>
    </w:p>
    <w:p w:rsidR="00992DA4" w:rsidRDefault="00992DA4" w:rsidP="00756788">
      <w:pPr>
        <w:jc w:val="center"/>
      </w:pPr>
    </w:p>
    <w:p w:rsidR="00992DA4" w:rsidRDefault="00992DA4" w:rsidP="00756788">
      <w:pPr>
        <w:jc w:val="center"/>
      </w:pPr>
    </w:p>
    <w:p w:rsidR="00992DA4" w:rsidRDefault="00992DA4" w:rsidP="00756788">
      <w:pPr>
        <w:jc w:val="center"/>
      </w:pPr>
    </w:p>
    <w:p w:rsidR="00992DA4" w:rsidRDefault="00992DA4" w:rsidP="00756788">
      <w:pPr>
        <w:jc w:val="center"/>
      </w:pPr>
    </w:p>
    <w:p w:rsidR="00992DA4" w:rsidRDefault="00992DA4" w:rsidP="00756788">
      <w:pPr>
        <w:jc w:val="center"/>
      </w:pPr>
    </w:p>
    <w:p w:rsidR="00992DA4" w:rsidRDefault="00992DA4" w:rsidP="00756788">
      <w:pPr>
        <w:jc w:val="center"/>
      </w:pPr>
    </w:p>
    <w:p w:rsidR="00992DA4" w:rsidRDefault="00992DA4" w:rsidP="00756788">
      <w:pPr>
        <w:jc w:val="center"/>
      </w:pPr>
    </w:p>
    <w:p w:rsidR="00992DA4" w:rsidRDefault="00992DA4" w:rsidP="00756788">
      <w:pPr>
        <w:jc w:val="center"/>
      </w:pPr>
    </w:p>
    <w:p w:rsidR="00992DA4" w:rsidRDefault="00992DA4" w:rsidP="00756788">
      <w:pPr>
        <w:jc w:val="center"/>
      </w:pPr>
    </w:p>
    <w:p w:rsidR="00992DA4" w:rsidRDefault="00992DA4" w:rsidP="00756788">
      <w:pPr>
        <w:jc w:val="center"/>
      </w:pPr>
    </w:p>
    <w:p w:rsidR="00992DA4" w:rsidRDefault="00992DA4" w:rsidP="00756788">
      <w:pPr>
        <w:jc w:val="center"/>
      </w:pPr>
    </w:p>
    <w:p w:rsidR="00992DA4" w:rsidRDefault="00992DA4" w:rsidP="00756788">
      <w:pPr>
        <w:jc w:val="center"/>
      </w:pPr>
    </w:p>
    <w:p w:rsidR="00992DA4" w:rsidRDefault="00992DA4" w:rsidP="00756788">
      <w:pPr>
        <w:jc w:val="center"/>
      </w:pPr>
    </w:p>
    <w:p w:rsidR="00992DA4" w:rsidRDefault="00992DA4" w:rsidP="00756788">
      <w:pPr>
        <w:jc w:val="center"/>
      </w:pPr>
    </w:p>
    <w:p w:rsidR="00992DA4" w:rsidRDefault="00992DA4" w:rsidP="00756788">
      <w:pPr>
        <w:jc w:val="center"/>
      </w:pPr>
    </w:p>
    <w:p w:rsidR="00992DA4" w:rsidRDefault="00992DA4" w:rsidP="0028655B"/>
    <w:p w:rsidR="00992DA4" w:rsidRDefault="00992DA4" w:rsidP="00756788">
      <w:pPr>
        <w:jc w:val="center"/>
      </w:pPr>
    </w:p>
    <w:p w:rsidR="0028655B" w:rsidRDefault="0028655B" w:rsidP="00992DA4"/>
    <w:p w:rsidR="00756788" w:rsidRPr="0028655B" w:rsidRDefault="00756788" w:rsidP="0028655B"/>
    <w:sectPr w:rsidR="00756788" w:rsidRPr="002865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07A11" w:rsidRDefault="00107A11" w:rsidP="002B52FC">
      <w:pPr>
        <w:spacing w:after="0" w:line="240" w:lineRule="auto"/>
      </w:pPr>
      <w:r>
        <w:separator/>
      </w:r>
    </w:p>
  </w:endnote>
  <w:endnote w:type="continuationSeparator" w:id="0">
    <w:p w:rsidR="00107A11" w:rsidRDefault="00107A11" w:rsidP="002B52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07A11" w:rsidRDefault="00107A11" w:rsidP="002B52FC">
      <w:pPr>
        <w:spacing w:after="0" w:line="240" w:lineRule="auto"/>
      </w:pPr>
      <w:r>
        <w:separator/>
      </w:r>
    </w:p>
  </w:footnote>
  <w:footnote w:type="continuationSeparator" w:id="0">
    <w:p w:rsidR="00107A11" w:rsidRDefault="00107A11" w:rsidP="002B52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C23D1B"/>
    <w:multiLevelType w:val="multilevel"/>
    <w:tmpl w:val="D6C0055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LY0NjawNDM0NzBS0lEKTi0uzszPAykwqgUAI7dK5ywAAAA="/>
  </w:docVars>
  <w:rsids>
    <w:rsidRoot w:val="00631344"/>
    <w:rsid w:val="00001A33"/>
    <w:rsid w:val="00006E7B"/>
    <w:rsid w:val="0000734B"/>
    <w:rsid w:val="000233C5"/>
    <w:rsid w:val="0004471A"/>
    <w:rsid w:val="0005298E"/>
    <w:rsid w:val="000773E8"/>
    <w:rsid w:val="000A0DD9"/>
    <w:rsid w:val="000B0299"/>
    <w:rsid w:val="000C5955"/>
    <w:rsid w:val="000C7C3B"/>
    <w:rsid w:val="000E7D0E"/>
    <w:rsid w:val="00107A11"/>
    <w:rsid w:val="00123C6C"/>
    <w:rsid w:val="001D375C"/>
    <w:rsid w:val="00255648"/>
    <w:rsid w:val="00265E94"/>
    <w:rsid w:val="00271C73"/>
    <w:rsid w:val="0028655B"/>
    <w:rsid w:val="00297848"/>
    <w:rsid w:val="002B52FC"/>
    <w:rsid w:val="002E630D"/>
    <w:rsid w:val="002F7ACA"/>
    <w:rsid w:val="0031261B"/>
    <w:rsid w:val="003C3417"/>
    <w:rsid w:val="004065F4"/>
    <w:rsid w:val="00433812"/>
    <w:rsid w:val="004500B0"/>
    <w:rsid w:val="00452EFA"/>
    <w:rsid w:val="00471F44"/>
    <w:rsid w:val="00474D81"/>
    <w:rsid w:val="0049124B"/>
    <w:rsid w:val="004B0545"/>
    <w:rsid w:val="004C487F"/>
    <w:rsid w:val="004F5754"/>
    <w:rsid w:val="005019B0"/>
    <w:rsid w:val="00520F0C"/>
    <w:rsid w:val="00531BDD"/>
    <w:rsid w:val="005841F8"/>
    <w:rsid w:val="005F19EB"/>
    <w:rsid w:val="005F248C"/>
    <w:rsid w:val="00631344"/>
    <w:rsid w:val="00645710"/>
    <w:rsid w:val="006D5779"/>
    <w:rsid w:val="00756788"/>
    <w:rsid w:val="00756AF8"/>
    <w:rsid w:val="007779E0"/>
    <w:rsid w:val="007C266B"/>
    <w:rsid w:val="00805FB0"/>
    <w:rsid w:val="0087289C"/>
    <w:rsid w:val="008D5BD7"/>
    <w:rsid w:val="00926076"/>
    <w:rsid w:val="00932ED9"/>
    <w:rsid w:val="00943F9C"/>
    <w:rsid w:val="00992DA4"/>
    <w:rsid w:val="009C1E6C"/>
    <w:rsid w:val="009E58B6"/>
    <w:rsid w:val="009F1C18"/>
    <w:rsid w:val="00A50294"/>
    <w:rsid w:val="00A6260F"/>
    <w:rsid w:val="00A64C02"/>
    <w:rsid w:val="00AB6C8B"/>
    <w:rsid w:val="00AC130E"/>
    <w:rsid w:val="00AD08BE"/>
    <w:rsid w:val="00AF482D"/>
    <w:rsid w:val="00B00909"/>
    <w:rsid w:val="00B3058D"/>
    <w:rsid w:val="00B516C5"/>
    <w:rsid w:val="00B71136"/>
    <w:rsid w:val="00BB5F52"/>
    <w:rsid w:val="00C61E2C"/>
    <w:rsid w:val="00C85973"/>
    <w:rsid w:val="00C91089"/>
    <w:rsid w:val="00CB083C"/>
    <w:rsid w:val="00D02B17"/>
    <w:rsid w:val="00D46213"/>
    <w:rsid w:val="00D502C9"/>
    <w:rsid w:val="00D64323"/>
    <w:rsid w:val="00E22732"/>
    <w:rsid w:val="00E42BB0"/>
    <w:rsid w:val="00E51E81"/>
    <w:rsid w:val="00EB5434"/>
    <w:rsid w:val="00ED6B4C"/>
    <w:rsid w:val="00F012F9"/>
    <w:rsid w:val="00F97AF7"/>
    <w:rsid w:val="00FC49ED"/>
    <w:rsid w:val="00FF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134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134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3134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63134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3134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305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B52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52FC"/>
  </w:style>
  <w:style w:type="paragraph" w:styleId="Footer">
    <w:name w:val="footer"/>
    <w:basedOn w:val="Normal"/>
    <w:link w:val="FooterChar"/>
    <w:uiPriority w:val="99"/>
    <w:unhideWhenUsed/>
    <w:rsid w:val="002B52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52FC"/>
  </w:style>
  <w:style w:type="paragraph" w:styleId="BalloonText">
    <w:name w:val="Balloon Text"/>
    <w:basedOn w:val="Normal"/>
    <w:link w:val="BalloonTextChar"/>
    <w:uiPriority w:val="99"/>
    <w:semiHidden/>
    <w:unhideWhenUsed/>
    <w:rsid w:val="001D37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375C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992DA4"/>
    <w:pPr>
      <w:tabs>
        <w:tab w:val="left" w:pos="384"/>
      </w:tabs>
      <w:spacing w:after="0" w:line="240" w:lineRule="auto"/>
      <w:ind w:left="384" w:hanging="384"/>
    </w:pPr>
  </w:style>
  <w:style w:type="character" w:styleId="Hyperlink">
    <w:name w:val="Hyperlink"/>
    <w:basedOn w:val="DefaultParagraphFont"/>
    <w:uiPriority w:val="99"/>
    <w:unhideWhenUsed/>
    <w:rsid w:val="00EB5434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134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134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3134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63134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3134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305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B52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52FC"/>
  </w:style>
  <w:style w:type="paragraph" w:styleId="Footer">
    <w:name w:val="footer"/>
    <w:basedOn w:val="Normal"/>
    <w:link w:val="FooterChar"/>
    <w:uiPriority w:val="99"/>
    <w:unhideWhenUsed/>
    <w:rsid w:val="002B52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52FC"/>
  </w:style>
  <w:style w:type="paragraph" w:styleId="BalloonText">
    <w:name w:val="Balloon Text"/>
    <w:basedOn w:val="Normal"/>
    <w:link w:val="BalloonTextChar"/>
    <w:uiPriority w:val="99"/>
    <w:semiHidden/>
    <w:unhideWhenUsed/>
    <w:rsid w:val="001D37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375C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992DA4"/>
    <w:pPr>
      <w:tabs>
        <w:tab w:val="left" w:pos="384"/>
      </w:tabs>
      <w:spacing w:after="0" w:line="240" w:lineRule="auto"/>
      <w:ind w:left="384" w:hanging="384"/>
    </w:pPr>
  </w:style>
  <w:style w:type="character" w:styleId="Hyperlink">
    <w:name w:val="Hyperlink"/>
    <w:basedOn w:val="DefaultParagraphFont"/>
    <w:uiPriority w:val="99"/>
    <w:unhideWhenUsed/>
    <w:rsid w:val="00EB543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85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5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afull1011@gmail.com" TargetMode="Externa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3" Type="http://schemas.microsoft.com/office/2007/relationships/stylesWithEffects" Target="stylesWithEffects.xml"/><Relationship Id="rId21" Type="http://schemas.openxmlformats.org/officeDocument/2006/relationships/image" Target="media/image11.jpeg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jpe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1.jpe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hyperlink" Target="mailto:kamanio@iisc.ac.in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mailto:sk.makineni@mpie.de" TargetMode="Externa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19</Words>
  <Characters>182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mart</cp:lastModifiedBy>
  <cp:revision>2</cp:revision>
  <dcterms:created xsi:type="dcterms:W3CDTF">2019-04-26T17:45:00Z</dcterms:created>
  <dcterms:modified xsi:type="dcterms:W3CDTF">2019-04-26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4"&gt;&lt;session id="7Q5aTFqT"/&gt;&lt;style id="http://www.zotero.org/styles/acta-materialia" hasBibliography="1" bibliographyStyleHasBeenSet="1"/&gt;&lt;prefs&gt;&lt;pref name="fieldType" value="Field"/&gt;&lt;/prefs&gt;&lt;/data&gt;</vt:lpwstr>
  </property>
</Properties>
</file>